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6676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8c98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e1f0b2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